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3FA041" w14:textId="77777777" w:rsidR="00022987" w:rsidRDefault="00472A27" w:rsidP="00472A27">
      <w:pPr>
        <w:jc w:val="center"/>
        <w:rPr>
          <w:u w:val="single"/>
        </w:rPr>
      </w:pPr>
      <w:r>
        <w:rPr>
          <w:u w:val="single"/>
        </w:rPr>
        <w:t>Backlog</w:t>
      </w:r>
    </w:p>
    <w:p w14:paraId="2CF3B129" w14:textId="1DBE2D97" w:rsidR="00472A27" w:rsidRDefault="00472A27" w:rsidP="00472A27">
      <w:pPr>
        <w:spacing w:line="240" w:lineRule="auto"/>
        <w:contextualSpacing/>
        <w:rPr>
          <w:color w:val="FF0000"/>
        </w:rPr>
      </w:pPr>
      <w:r>
        <w:rPr>
          <w:color w:val="FF0000"/>
        </w:rPr>
        <w:t>Completed</w:t>
      </w:r>
      <w:r w:rsidR="000D0E67">
        <w:rPr>
          <w:color w:val="FF0000"/>
        </w:rPr>
        <w:t xml:space="preserve"> (may need revising)</w:t>
      </w:r>
    </w:p>
    <w:p w14:paraId="1BE039AE" w14:textId="77777777" w:rsidR="00472A27" w:rsidRDefault="00472A27" w:rsidP="00472A27">
      <w:pPr>
        <w:spacing w:line="240" w:lineRule="auto"/>
        <w:contextualSpacing/>
        <w:rPr>
          <w:color w:val="00B050"/>
        </w:rPr>
      </w:pPr>
      <w:r>
        <w:rPr>
          <w:color w:val="00B050"/>
        </w:rPr>
        <w:t>In Progress</w:t>
      </w:r>
    </w:p>
    <w:p w14:paraId="04117C24" w14:textId="4238109D" w:rsidR="00472A27" w:rsidRDefault="00472A27" w:rsidP="00472A27">
      <w:pPr>
        <w:spacing w:line="240" w:lineRule="auto"/>
        <w:contextualSpacing/>
      </w:pPr>
      <w:r>
        <w:t>To Do</w:t>
      </w:r>
      <w:r w:rsidR="00F27C10">
        <w:t xml:space="preserve"> LIST</w:t>
      </w:r>
    </w:p>
    <w:p w14:paraId="51459612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roduction</w:t>
      </w:r>
    </w:p>
    <w:p w14:paraId="759B1DA2" w14:textId="2602E012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urpos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 xml:space="preserve"> (Bianca)</w:t>
      </w:r>
    </w:p>
    <w:p w14:paraId="5ACCBBAC" w14:textId="575AC68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Document conventions</w:t>
      </w:r>
      <w:r w:rsidR="00D67C4D" w:rsidRPr="000D0E67">
        <w:rPr>
          <w:color w:val="FF0000"/>
        </w:rPr>
        <w:t>(</w:t>
      </w:r>
      <w:proofErr w:type="spellStart"/>
      <w:r w:rsidR="00D67C4D" w:rsidRPr="000D0E67">
        <w:rPr>
          <w:color w:val="FF0000"/>
        </w:rPr>
        <w:t>joe</w:t>
      </w:r>
      <w:proofErr w:type="spellEnd"/>
      <w:r w:rsidR="00D67C4D" w:rsidRPr="000D0E67">
        <w:rPr>
          <w:color w:val="FF0000"/>
        </w:rPr>
        <w:t>)</w:t>
      </w:r>
    </w:p>
    <w:p w14:paraId="7B489E02" w14:textId="507F7838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FF0000"/>
        </w:rPr>
      </w:pPr>
      <w:r w:rsidRPr="000D0E67">
        <w:rPr>
          <w:color w:val="FF0000"/>
        </w:rPr>
        <w:t>Project scope</w:t>
      </w:r>
      <w:r w:rsidR="00D67C4D" w:rsidRPr="000D0E67">
        <w:rPr>
          <w:color w:val="FF0000"/>
        </w:rPr>
        <w:t xml:space="preserve"> (Dan)</w:t>
      </w:r>
    </w:p>
    <w:p w14:paraId="31D03C9D" w14:textId="5C9B84D9" w:rsidR="00A94547" w:rsidRPr="000D0E67" w:rsidRDefault="00A94547" w:rsidP="00A94547">
      <w:pPr>
        <w:pStyle w:val="ListParagraph"/>
        <w:numPr>
          <w:ilvl w:val="2"/>
          <w:numId w:val="1"/>
        </w:numPr>
      </w:pPr>
      <w:r w:rsidRPr="000D0E67">
        <w:t xml:space="preserve">This area is </w:t>
      </w:r>
      <w:proofErr w:type="gramStart"/>
      <w:r w:rsidRPr="000D0E67">
        <w:t>basically  Business</w:t>
      </w:r>
      <w:proofErr w:type="gramEnd"/>
      <w:r w:rsidRPr="000D0E67">
        <w:t xml:space="preserve"> opportunities. I’m not sure if I should just copy and paste that section</w:t>
      </w:r>
    </w:p>
    <w:p w14:paraId="3B6852C9" w14:textId="2C3CC781" w:rsidR="00572EA9" w:rsidRPr="000D0E67" w:rsidRDefault="00572EA9" w:rsidP="00A94547">
      <w:pPr>
        <w:pStyle w:val="ListParagraph"/>
        <w:numPr>
          <w:ilvl w:val="2"/>
          <w:numId w:val="1"/>
        </w:numPr>
      </w:pPr>
      <w:r w:rsidRPr="000D0E67">
        <w:t>A database to hold the faculty information card.</w:t>
      </w:r>
    </w:p>
    <w:p w14:paraId="50979CD4" w14:textId="77777777" w:rsidR="00572EA9" w:rsidRDefault="00A94547" w:rsidP="00572EA9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The information card will have the faculty member which teaches specific courses, there will be different sections of one course that will be held on specific days, times and rooms.</w:t>
      </w:r>
    </w:p>
    <w:p w14:paraId="34CA1130" w14:textId="77777777" w:rsidR="00572EA9" w:rsidRDefault="00A94547" w:rsidP="00572EA9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 It will also include the office room number to the professor, the phone number and also the office hours of date and time. </w:t>
      </w:r>
    </w:p>
    <w:p w14:paraId="3767594F" w14:textId="77777777" w:rsidR="00572EA9" w:rsidRDefault="00A94547" w:rsidP="00572EA9">
      <w:pPr>
        <w:pStyle w:val="Normal1"/>
        <w:numPr>
          <w:ilvl w:val="3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cards can be printed in one operation and also individually. </w:t>
      </w:r>
    </w:p>
    <w:p w14:paraId="49D87188" w14:textId="3114FFEE" w:rsidR="00572EA9" w:rsidRDefault="00572EA9" w:rsidP="00572EA9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>UI of the database that will allow for information to be withdrawn from it using queries.</w:t>
      </w:r>
      <w:r w:rsidR="00991F96">
        <w:rPr>
          <w:rFonts w:ascii="Roboto" w:eastAsia="Roboto" w:hAnsi="Roboto" w:cs="Roboto"/>
        </w:rPr>
        <w:t xml:space="preserve"> This will allow for easy updating from database to a readable document.</w:t>
      </w:r>
    </w:p>
    <w:p w14:paraId="4DA69840" w14:textId="77777777" w:rsidR="00572EA9" w:rsidRDefault="00A94547" w:rsidP="00572EA9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The database will be monitored and maintained regularly. </w:t>
      </w:r>
    </w:p>
    <w:p w14:paraId="7B625B0D" w14:textId="77777777" w:rsidR="00991F96" w:rsidRDefault="00A94547" w:rsidP="00572EA9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With this new system, the office administrator will not have to generate new cards each semester because the system will gather information from previous semesters. </w:t>
      </w:r>
    </w:p>
    <w:p w14:paraId="06649B03" w14:textId="6AEA142D" w:rsidR="00A94547" w:rsidRPr="00991F96" w:rsidRDefault="00A94547" w:rsidP="00991F96">
      <w:pPr>
        <w:pStyle w:val="Normal1"/>
        <w:numPr>
          <w:ilvl w:val="2"/>
          <w:numId w:val="1"/>
        </w:numPr>
        <w:contextualSpacing/>
        <w:rPr>
          <w:rFonts w:ascii="Roboto" w:eastAsia="Roboto" w:hAnsi="Roboto" w:cs="Roboto"/>
        </w:rPr>
      </w:pPr>
      <w:r>
        <w:rPr>
          <w:rFonts w:ascii="Roboto" w:eastAsia="Roboto" w:hAnsi="Roboto" w:cs="Roboto"/>
        </w:rPr>
        <w:t xml:space="preserve">Also, the office administrator will have sole access to changing faculty members while the clerk will only be able to faculty office hours. </w:t>
      </w:r>
    </w:p>
    <w:p w14:paraId="2BE29B7A" w14:textId="00C55706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t>References</w:t>
      </w:r>
      <w:r w:rsidR="00D67C4D" w:rsidRPr="00D67C4D">
        <w:t xml:space="preserve"> </w:t>
      </w:r>
      <w:r w:rsidR="00D67C4D">
        <w:t>(TBA)</w:t>
      </w:r>
    </w:p>
    <w:p w14:paraId="2F736EC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verall description</w:t>
      </w:r>
    </w:p>
    <w:p w14:paraId="7A6D07B4" w14:textId="088F5F34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Product perspective</w:t>
      </w:r>
      <w:r w:rsidR="00D67C4D" w:rsidRPr="00D67C4D">
        <w:rPr>
          <w:color w:val="00B050"/>
        </w:rPr>
        <w:t xml:space="preserve"> </w:t>
      </w:r>
      <w:r w:rsidR="00D67C4D">
        <w:rPr>
          <w:color w:val="00B050"/>
        </w:rPr>
        <w:t>(Justin)</w:t>
      </w:r>
    </w:p>
    <w:p w14:paraId="43CD6E90" w14:textId="7184A755" w:rsidR="009A40C0" w:rsidRPr="00D67C4D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D67C4D">
        <w:rPr>
          <w:color w:val="00B050"/>
        </w:rPr>
        <w:t>User classes and characteristics</w:t>
      </w:r>
      <w:r w:rsidR="00D67C4D">
        <w:rPr>
          <w:color w:val="00B050"/>
        </w:rPr>
        <w:t xml:space="preserve"> (</w:t>
      </w:r>
      <w:proofErr w:type="spellStart"/>
      <w:r w:rsidR="00D67C4D">
        <w:rPr>
          <w:color w:val="00B050"/>
        </w:rPr>
        <w:t>semeeh</w:t>
      </w:r>
      <w:proofErr w:type="spellEnd"/>
      <w:r w:rsidR="00D67C4D">
        <w:rPr>
          <w:color w:val="00B050"/>
        </w:rPr>
        <w:t xml:space="preserve"> and </w:t>
      </w:r>
      <w:proofErr w:type="spellStart"/>
      <w:r w:rsidR="00D67C4D">
        <w:rPr>
          <w:color w:val="00B050"/>
        </w:rPr>
        <w:t>hasib</w:t>
      </w:r>
      <w:proofErr w:type="spellEnd"/>
      <w:r w:rsidR="00D67C4D">
        <w:rPr>
          <w:color w:val="00B050"/>
        </w:rPr>
        <w:t>)</w:t>
      </w:r>
    </w:p>
    <w:p w14:paraId="3B1772FD" w14:textId="0B5885DA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Operating environment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joe</w:t>
      </w:r>
      <w:proofErr w:type="spellEnd"/>
      <w:r w:rsidR="000D0E67">
        <w:rPr>
          <w:color w:val="00B050"/>
        </w:rPr>
        <w:t>)</w:t>
      </w:r>
    </w:p>
    <w:p w14:paraId="0DA3243D" w14:textId="261394E7" w:rsidR="009A40C0" w:rsidRPr="000D0E67" w:rsidRDefault="009A40C0" w:rsidP="009A40C0">
      <w:pPr>
        <w:pStyle w:val="ListParagraph"/>
        <w:numPr>
          <w:ilvl w:val="1"/>
          <w:numId w:val="1"/>
        </w:numPr>
        <w:rPr>
          <w:color w:val="00B050"/>
        </w:rPr>
      </w:pPr>
      <w:r w:rsidRPr="000D0E67">
        <w:rPr>
          <w:color w:val="00B050"/>
        </w:rPr>
        <w:t>Design and implementation constraints</w:t>
      </w:r>
      <w:r w:rsidR="000D0E67">
        <w:rPr>
          <w:color w:val="00B050"/>
        </w:rPr>
        <w:t xml:space="preserve"> (</w:t>
      </w:r>
      <w:proofErr w:type="spellStart"/>
      <w:r w:rsidR="000D0E67">
        <w:rPr>
          <w:color w:val="00B050"/>
        </w:rPr>
        <w:t>dan</w:t>
      </w:r>
      <w:proofErr w:type="spellEnd"/>
      <w:r w:rsidR="000D0E67">
        <w:rPr>
          <w:color w:val="00B050"/>
        </w:rPr>
        <w:t>)</w:t>
      </w:r>
    </w:p>
    <w:p w14:paraId="46B1E0D9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Assumptions and dependencies</w:t>
      </w:r>
      <w:bookmarkStart w:id="0" w:name="_GoBack"/>
      <w:bookmarkEnd w:id="0"/>
    </w:p>
    <w:p w14:paraId="310BB083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System features</w:t>
      </w:r>
    </w:p>
    <w:p w14:paraId="287F569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ystem feature x</w:t>
      </w:r>
    </w:p>
    <w:p w14:paraId="382A1096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Description</w:t>
      </w:r>
    </w:p>
    <w:p w14:paraId="40CB1EA3" w14:textId="77777777" w:rsidR="009A40C0" w:rsidRDefault="009A40C0" w:rsidP="009A40C0">
      <w:pPr>
        <w:pStyle w:val="ListParagraph"/>
        <w:numPr>
          <w:ilvl w:val="2"/>
          <w:numId w:val="1"/>
        </w:numPr>
      </w:pPr>
      <w:r>
        <w:t>Functional requirements</w:t>
      </w:r>
    </w:p>
    <w:p w14:paraId="4B632C61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Data Requirements</w:t>
      </w:r>
    </w:p>
    <w:p w14:paraId="36AA64E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Logical data model</w:t>
      </w:r>
    </w:p>
    <w:p w14:paraId="41EE89D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dictionary</w:t>
      </w:r>
    </w:p>
    <w:p w14:paraId="772B3B0C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Reports</w:t>
      </w:r>
    </w:p>
    <w:p w14:paraId="508526CE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14:paraId="1F2E98F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lastRenderedPageBreak/>
        <w:t>External interface requirements</w:t>
      </w:r>
    </w:p>
    <w:p w14:paraId="59AECCF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er interfaces</w:t>
      </w:r>
    </w:p>
    <w:p w14:paraId="21F9F108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oftware interfaces</w:t>
      </w:r>
    </w:p>
    <w:p w14:paraId="0CA0767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Hardware interfaces</w:t>
      </w:r>
    </w:p>
    <w:p w14:paraId="02ED22FA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Communications interfaces</w:t>
      </w:r>
    </w:p>
    <w:p w14:paraId="5E637456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Quality attributes</w:t>
      </w:r>
    </w:p>
    <w:p w14:paraId="2872E4D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Usability</w:t>
      </w:r>
    </w:p>
    <w:p w14:paraId="5AC184D6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Performance</w:t>
      </w:r>
    </w:p>
    <w:p w14:paraId="4D11EE31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ecurity</w:t>
      </w:r>
    </w:p>
    <w:p w14:paraId="43EBAF95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Safety</w:t>
      </w:r>
    </w:p>
    <w:p w14:paraId="43BBC28B" w14:textId="77777777" w:rsidR="009A40C0" w:rsidRDefault="009A40C0" w:rsidP="009A40C0">
      <w:pPr>
        <w:pStyle w:val="ListParagraph"/>
        <w:numPr>
          <w:ilvl w:val="1"/>
          <w:numId w:val="1"/>
        </w:numPr>
      </w:pPr>
      <w:r>
        <w:t>[others]</w:t>
      </w:r>
    </w:p>
    <w:p w14:paraId="1523190D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14:paraId="7E84D74B" w14:textId="77777777" w:rsidR="009A40C0" w:rsidRDefault="009A40C0" w:rsidP="009A40C0">
      <w:pPr>
        <w:pStyle w:val="ListParagraph"/>
        <w:numPr>
          <w:ilvl w:val="0"/>
          <w:numId w:val="1"/>
        </w:numPr>
      </w:pPr>
      <w:r>
        <w:t>Other requirements</w:t>
      </w:r>
    </w:p>
    <w:p w14:paraId="494454B4" w14:textId="77777777" w:rsidR="009A40C0" w:rsidRDefault="009A40C0" w:rsidP="009A40C0">
      <w:pPr>
        <w:ind w:left="360"/>
      </w:pPr>
      <w:r>
        <w:t>Appendix A: Glossary</w:t>
      </w:r>
    </w:p>
    <w:p w14:paraId="041C8998" w14:textId="55D74E74" w:rsidR="0077569D" w:rsidRDefault="009A40C0" w:rsidP="0077569D">
      <w:pPr>
        <w:ind w:left="360"/>
      </w:pPr>
      <w:r>
        <w:t>Appendix B: analysis Models</w:t>
      </w:r>
    </w:p>
    <w:p w14:paraId="3FE9A7DC" w14:textId="77777777" w:rsidR="0077569D" w:rsidRPr="00472A27" w:rsidRDefault="0077569D" w:rsidP="0077569D">
      <w:pPr>
        <w:ind w:left="360"/>
      </w:pPr>
    </w:p>
    <w:sectPr w:rsidR="0077569D" w:rsidRPr="00472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Roboto">
    <w:altName w:val="Times New Roman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C1EAB5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E6EFC4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5E4FCE"/>
    <w:multiLevelType w:val="multilevel"/>
    <w:tmpl w:val="CBA4C6CC"/>
    <w:lvl w:ilvl="0">
      <w:start w:val="1"/>
      <w:numFmt w:val="decimal"/>
      <w:lvlText w:val="%1.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tzQ1M7QwMjAyNDVU0lEKTi0uzszPAykwrAUAVARxxSwAAAA="/>
  </w:docVars>
  <w:rsids>
    <w:rsidRoot w:val="00472A27"/>
    <w:rsid w:val="00022987"/>
    <w:rsid w:val="000D0E67"/>
    <w:rsid w:val="002D471E"/>
    <w:rsid w:val="003A50DE"/>
    <w:rsid w:val="003F6D5F"/>
    <w:rsid w:val="00472A27"/>
    <w:rsid w:val="00572EA9"/>
    <w:rsid w:val="0077569D"/>
    <w:rsid w:val="00991F96"/>
    <w:rsid w:val="009A40C0"/>
    <w:rsid w:val="00A94547"/>
    <w:rsid w:val="00D67C4D"/>
    <w:rsid w:val="00F27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C66486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0C0"/>
    <w:pPr>
      <w:ind w:left="720"/>
      <w:contextualSpacing/>
    </w:pPr>
  </w:style>
  <w:style w:type="paragraph" w:customStyle="1" w:styleId="Normal1">
    <w:name w:val="Normal1"/>
    <w:rsid w:val="00A94547"/>
    <w:pPr>
      <w:spacing w:after="0"/>
    </w:pPr>
    <w:rPr>
      <w:rFonts w:ascii="Arial" w:eastAsia="Arial" w:hAnsi="Arial" w:cs="Arial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2</cp:revision>
  <dcterms:created xsi:type="dcterms:W3CDTF">2017-03-01T23:13:00Z</dcterms:created>
  <dcterms:modified xsi:type="dcterms:W3CDTF">2017-03-29T16:48:00Z</dcterms:modified>
</cp:coreProperties>
</file>